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86362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99106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3385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5557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5299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35427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8436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171371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80579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43313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21727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10680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71104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141611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124587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14013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097230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100908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180893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103614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54096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05131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06866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048615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129093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220694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099858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242791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184920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092405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143186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067953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193037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132072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ухальская Ксения</dc:creator>
  <dc:language>ru-RU</dc:language>
  <cp:keywords/>
  <dcterms:created xsi:type="dcterms:W3CDTF">2023-03-23T08:25:57Z</dcterms:created>
  <dcterms:modified xsi:type="dcterms:W3CDTF">2023-03-23T0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